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tblpY="626"/>
        <w:tblW w:w="5000" w:type="pct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1532"/>
        <w:gridCol w:w="721"/>
        <w:gridCol w:w="1270"/>
        <w:gridCol w:w="852"/>
        <w:gridCol w:w="283"/>
        <w:gridCol w:w="990"/>
        <w:gridCol w:w="721"/>
        <w:gridCol w:w="1270"/>
        <w:gridCol w:w="1001"/>
      </w:tblGrid>
      <w:tr w:rsidR="00C1534C" w:rsidRPr="00EC4A70" w14:paraId="469CFADC" w14:textId="77777777" w:rsidTr="00B7353B">
        <w:trPr>
          <w:trHeight w:val="288"/>
        </w:trPr>
        <w:tc>
          <w:tcPr>
            <w:tcW w:w="887" w:type="pct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1EE2E46F" w14:textId="77777777" w:rsidR="00C1534C" w:rsidRPr="00EC4A70" w:rsidRDefault="00C1534C" w:rsidP="00B7353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45" w:type="pct"/>
            <w:gridSpan w:val="3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6242E8" w14:textId="77777777" w:rsidR="00C1534C" w:rsidRPr="00EC4A70" w:rsidRDefault="00C1534C" w:rsidP="00B735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C4A7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ivariate Analysis</w:t>
            </w:r>
          </w:p>
        </w:tc>
        <w:tc>
          <w:tcPr>
            <w:tcW w:w="164" w:type="pct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31AD63D2" w14:textId="77777777" w:rsidR="00C1534C" w:rsidRPr="00EC4A70" w:rsidRDefault="00C1534C" w:rsidP="00B735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573" w:type="pct"/>
            <w:tcBorders>
              <w:bottom w:val="single" w:sz="4" w:space="0" w:color="auto"/>
            </w:tcBorders>
          </w:tcPr>
          <w:p w14:paraId="63DB4934" w14:textId="77777777" w:rsidR="00C1534C" w:rsidRPr="00EC4A70" w:rsidRDefault="00C1534C" w:rsidP="00B735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731" w:type="pct"/>
            <w:gridSpan w:val="3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943408" w14:textId="77777777" w:rsidR="00C1534C" w:rsidRPr="00EC4A70" w:rsidRDefault="00C1534C" w:rsidP="00B735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C4A7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ultivariate Analysis</w:t>
            </w:r>
          </w:p>
        </w:tc>
      </w:tr>
      <w:tr w:rsidR="00C1534C" w:rsidRPr="00EC4A70" w14:paraId="39BADEF5" w14:textId="77777777" w:rsidTr="00B7353B">
        <w:trPr>
          <w:trHeight w:val="288"/>
        </w:trPr>
        <w:tc>
          <w:tcPr>
            <w:tcW w:w="887" w:type="pct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50AFC1" w14:textId="77777777" w:rsidR="00C1534C" w:rsidRPr="00EC4A70" w:rsidRDefault="00C1534C" w:rsidP="00B735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C4A7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ene</w:t>
            </w:r>
          </w:p>
        </w:tc>
        <w:tc>
          <w:tcPr>
            <w:tcW w:w="41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732CD2" w14:textId="77777777" w:rsidR="00C1534C" w:rsidRPr="00EC4A70" w:rsidRDefault="00C1534C" w:rsidP="00B735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C4A7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R</w:t>
            </w:r>
          </w:p>
        </w:tc>
        <w:tc>
          <w:tcPr>
            <w:tcW w:w="73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8B467C" w14:textId="77777777" w:rsidR="00C1534C" w:rsidRPr="00EC4A70" w:rsidRDefault="00C1534C" w:rsidP="00B735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C4A7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5% CI</w:t>
            </w:r>
          </w:p>
        </w:tc>
        <w:tc>
          <w:tcPr>
            <w:tcW w:w="49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1BE6DA" w14:textId="77777777" w:rsidR="00C1534C" w:rsidRPr="00EC4A70" w:rsidRDefault="00C1534C" w:rsidP="00B735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EC4A70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P</w:t>
            </w:r>
          </w:p>
        </w:tc>
        <w:tc>
          <w:tcPr>
            <w:tcW w:w="164" w:type="pct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7410EF" w14:textId="77777777" w:rsidR="00C1534C" w:rsidRPr="00EC4A70" w:rsidRDefault="00C1534C" w:rsidP="00B735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573" w:type="pct"/>
            <w:tcBorders>
              <w:top w:val="single" w:sz="4" w:space="0" w:color="auto"/>
              <w:bottom w:val="single" w:sz="4" w:space="0" w:color="auto"/>
            </w:tcBorders>
          </w:tcPr>
          <w:p w14:paraId="54BA9590" w14:textId="77777777" w:rsidR="00C1534C" w:rsidRPr="00EC4A70" w:rsidRDefault="00C1534C" w:rsidP="00B735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EC4A7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ef</w:t>
            </w:r>
            <w:proofErr w:type="spellEnd"/>
          </w:p>
        </w:tc>
        <w:tc>
          <w:tcPr>
            <w:tcW w:w="41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088F01" w14:textId="77777777" w:rsidR="00C1534C" w:rsidRPr="00EC4A70" w:rsidRDefault="00C1534C" w:rsidP="00B735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C4A7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R</w:t>
            </w:r>
          </w:p>
        </w:tc>
        <w:tc>
          <w:tcPr>
            <w:tcW w:w="73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62DD1A" w14:textId="77777777" w:rsidR="00C1534C" w:rsidRPr="00EC4A70" w:rsidRDefault="00C1534C" w:rsidP="00B735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C4A7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5% CI</w:t>
            </w:r>
          </w:p>
        </w:tc>
        <w:tc>
          <w:tcPr>
            <w:tcW w:w="57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C8E9B6" w14:textId="77777777" w:rsidR="00C1534C" w:rsidRPr="00EC4A70" w:rsidRDefault="00C1534C" w:rsidP="00B735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EC4A70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P</w:t>
            </w:r>
          </w:p>
        </w:tc>
      </w:tr>
      <w:tr w:rsidR="00C1534C" w:rsidRPr="00EC4A70" w14:paraId="10E51EFA" w14:textId="77777777" w:rsidTr="00B7353B">
        <w:trPr>
          <w:trHeight w:val="288"/>
        </w:trPr>
        <w:tc>
          <w:tcPr>
            <w:tcW w:w="887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082FCD" w14:textId="77777777" w:rsidR="00C1534C" w:rsidRPr="00EC4A70" w:rsidRDefault="00C1534C" w:rsidP="00B735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C4A7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OC1</w:t>
            </w:r>
          </w:p>
        </w:tc>
        <w:tc>
          <w:tcPr>
            <w:tcW w:w="417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1E9A4C" w14:textId="77777777" w:rsidR="00C1534C" w:rsidRPr="00EC4A70" w:rsidRDefault="00C1534C" w:rsidP="00B735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C4A7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88</w:t>
            </w:r>
          </w:p>
        </w:tc>
        <w:tc>
          <w:tcPr>
            <w:tcW w:w="735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1232BF" w14:textId="77777777" w:rsidR="00C1534C" w:rsidRPr="00EC4A70" w:rsidRDefault="00C1534C" w:rsidP="00B735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C4A7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77-0.99</w:t>
            </w:r>
          </w:p>
        </w:tc>
        <w:tc>
          <w:tcPr>
            <w:tcW w:w="493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319AC2" w14:textId="77777777" w:rsidR="00C1534C" w:rsidRPr="00EC4A70" w:rsidRDefault="00C1534C" w:rsidP="00B735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C4A7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35</w:t>
            </w:r>
          </w:p>
        </w:tc>
        <w:tc>
          <w:tcPr>
            <w:tcW w:w="164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0AE85B" w14:textId="77777777" w:rsidR="00C1534C" w:rsidRPr="00EC4A70" w:rsidRDefault="00C1534C" w:rsidP="00B735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573" w:type="pct"/>
            <w:tcBorders>
              <w:top w:val="single" w:sz="4" w:space="0" w:color="auto"/>
            </w:tcBorders>
          </w:tcPr>
          <w:p w14:paraId="7380C9D7" w14:textId="77777777" w:rsidR="00C1534C" w:rsidRPr="00EC4A70" w:rsidRDefault="00C1534C" w:rsidP="00B735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C4A7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</w:t>
            </w:r>
            <w:r w:rsidRPr="00EC4A7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</w:t>
            </w:r>
            <w:r w:rsidRPr="00EC4A7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8</w:t>
            </w:r>
          </w:p>
        </w:tc>
        <w:tc>
          <w:tcPr>
            <w:tcW w:w="417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CC34B1" w14:textId="77777777" w:rsidR="00C1534C" w:rsidRPr="00EC4A70" w:rsidRDefault="00C1534C" w:rsidP="00B735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C4A7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85</w:t>
            </w:r>
          </w:p>
        </w:tc>
        <w:tc>
          <w:tcPr>
            <w:tcW w:w="735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0E403E" w14:textId="77777777" w:rsidR="00C1534C" w:rsidRPr="00EC4A70" w:rsidRDefault="00C1534C" w:rsidP="00B735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C4A7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75-0.98</w:t>
            </w:r>
          </w:p>
        </w:tc>
        <w:tc>
          <w:tcPr>
            <w:tcW w:w="57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C3717A" w14:textId="77777777" w:rsidR="00C1534C" w:rsidRPr="00EC4A70" w:rsidRDefault="00C1534C" w:rsidP="00B735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C4A7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2</w:t>
            </w:r>
            <w:r w:rsidRPr="00EC4A7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</w:tr>
      <w:tr w:rsidR="00C1534C" w:rsidRPr="00EC4A70" w14:paraId="126C7454" w14:textId="77777777" w:rsidTr="00B7353B">
        <w:trPr>
          <w:trHeight w:val="288"/>
        </w:trPr>
        <w:tc>
          <w:tcPr>
            <w:tcW w:w="887" w:type="pct"/>
            <w:shd w:val="clear" w:color="auto" w:fill="auto"/>
            <w:noWrap/>
            <w:vAlign w:val="center"/>
            <w:hideMark/>
          </w:tcPr>
          <w:p w14:paraId="40E22580" w14:textId="77777777" w:rsidR="00C1534C" w:rsidRPr="00EC4A70" w:rsidRDefault="00C1534C" w:rsidP="00B735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C4A7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DC</w:t>
            </w:r>
          </w:p>
        </w:tc>
        <w:tc>
          <w:tcPr>
            <w:tcW w:w="417" w:type="pct"/>
            <w:shd w:val="clear" w:color="auto" w:fill="auto"/>
            <w:noWrap/>
            <w:vAlign w:val="center"/>
            <w:hideMark/>
          </w:tcPr>
          <w:p w14:paraId="3EC580AF" w14:textId="77777777" w:rsidR="00C1534C" w:rsidRPr="00EC4A70" w:rsidRDefault="00C1534C" w:rsidP="00B735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C4A7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19</w:t>
            </w:r>
          </w:p>
        </w:tc>
        <w:tc>
          <w:tcPr>
            <w:tcW w:w="735" w:type="pct"/>
            <w:shd w:val="clear" w:color="auto" w:fill="auto"/>
            <w:noWrap/>
            <w:vAlign w:val="center"/>
            <w:hideMark/>
          </w:tcPr>
          <w:p w14:paraId="39E6839B" w14:textId="77777777" w:rsidR="00C1534C" w:rsidRPr="00EC4A70" w:rsidRDefault="00C1534C" w:rsidP="00B735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C4A7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3-1.38</w:t>
            </w:r>
          </w:p>
        </w:tc>
        <w:tc>
          <w:tcPr>
            <w:tcW w:w="493" w:type="pct"/>
            <w:shd w:val="clear" w:color="auto" w:fill="auto"/>
            <w:noWrap/>
            <w:vAlign w:val="center"/>
            <w:hideMark/>
          </w:tcPr>
          <w:p w14:paraId="5B539677" w14:textId="77777777" w:rsidR="00C1534C" w:rsidRPr="00EC4A70" w:rsidRDefault="00C1534C" w:rsidP="00B735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C4A7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21</w:t>
            </w:r>
          </w:p>
        </w:tc>
        <w:tc>
          <w:tcPr>
            <w:tcW w:w="164" w:type="pct"/>
            <w:shd w:val="clear" w:color="auto" w:fill="auto"/>
            <w:noWrap/>
            <w:vAlign w:val="center"/>
            <w:hideMark/>
          </w:tcPr>
          <w:p w14:paraId="30C0462C" w14:textId="77777777" w:rsidR="00C1534C" w:rsidRPr="00EC4A70" w:rsidRDefault="00C1534C" w:rsidP="00B735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573" w:type="pct"/>
          </w:tcPr>
          <w:p w14:paraId="5B50D1E3" w14:textId="77777777" w:rsidR="00C1534C" w:rsidRPr="00EC4A70" w:rsidRDefault="00C1534C" w:rsidP="00B735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C4A7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79</w:t>
            </w:r>
          </w:p>
        </w:tc>
        <w:tc>
          <w:tcPr>
            <w:tcW w:w="417" w:type="pct"/>
            <w:shd w:val="clear" w:color="auto" w:fill="auto"/>
            <w:noWrap/>
            <w:vAlign w:val="center"/>
            <w:hideMark/>
          </w:tcPr>
          <w:p w14:paraId="4690CB61" w14:textId="77777777" w:rsidR="00C1534C" w:rsidRPr="00EC4A70" w:rsidRDefault="00C1534C" w:rsidP="00B735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C4A7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2</w:t>
            </w:r>
            <w:r w:rsidRPr="00EC4A7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735" w:type="pct"/>
            <w:shd w:val="clear" w:color="auto" w:fill="auto"/>
            <w:noWrap/>
            <w:vAlign w:val="center"/>
            <w:hideMark/>
          </w:tcPr>
          <w:p w14:paraId="3BD720E1" w14:textId="77777777" w:rsidR="00C1534C" w:rsidRPr="00EC4A70" w:rsidRDefault="00C1534C" w:rsidP="00B735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C4A7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2-1.41</w:t>
            </w:r>
          </w:p>
        </w:tc>
        <w:tc>
          <w:tcPr>
            <w:tcW w:w="579" w:type="pct"/>
            <w:shd w:val="clear" w:color="auto" w:fill="auto"/>
            <w:noWrap/>
            <w:vAlign w:val="center"/>
            <w:hideMark/>
          </w:tcPr>
          <w:p w14:paraId="47152D02" w14:textId="77777777" w:rsidR="00C1534C" w:rsidRPr="00EC4A70" w:rsidRDefault="00C1534C" w:rsidP="00B735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C4A7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31</w:t>
            </w:r>
          </w:p>
        </w:tc>
      </w:tr>
      <w:tr w:rsidR="00C1534C" w:rsidRPr="00EC4A70" w14:paraId="1DA25C4C" w14:textId="77777777" w:rsidTr="00B7353B">
        <w:trPr>
          <w:trHeight w:val="288"/>
        </w:trPr>
        <w:tc>
          <w:tcPr>
            <w:tcW w:w="887" w:type="pct"/>
            <w:shd w:val="clear" w:color="auto" w:fill="auto"/>
            <w:noWrap/>
            <w:vAlign w:val="center"/>
            <w:hideMark/>
          </w:tcPr>
          <w:p w14:paraId="65B782BF" w14:textId="77777777" w:rsidR="00C1534C" w:rsidRPr="00EC4A70" w:rsidRDefault="00C1534C" w:rsidP="00B735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C4A7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INC01436</w:t>
            </w:r>
          </w:p>
        </w:tc>
        <w:tc>
          <w:tcPr>
            <w:tcW w:w="417" w:type="pct"/>
            <w:shd w:val="clear" w:color="auto" w:fill="auto"/>
            <w:noWrap/>
            <w:vAlign w:val="center"/>
            <w:hideMark/>
          </w:tcPr>
          <w:p w14:paraId="4C1FB71F" w14:textId="77777777" w:rsidR="00C1534C" w:rsidRPr="00EC4A70" w:rsidRDefault="00C1534C" w:rsidP="00B735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C4A7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3</w:t>
            </w:r>
            <w:r w:rsidRPr="00EC4A7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735" w:type="pct"/>
            <w:shd w:val="clear" w:color="auto" w:fill="auto"/>
            <w:noWrap/>
            <w:vAlign w:val="center"/>
            <w:hideMark/>
          </w:tcPr>
          <w:p w14:paraId="77C10304" w14:textId="77777777" w:rsidR="00C1534C" w:rsidRPr="00EC4A70" w:rsidRDefault="00C1534C" w:rsidP="00B735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C4A7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2-1.65</w:t>
            </w:r>
          </w:p>
        </w:tc>
        <w:tc>
          <w:tcPr>
            <w:tcW w:w="493" w:type="pct"/>
            <w:shd w:val="clear" w:color="auto" w:fill="auto"/>
            <w:noWrap/>
            <w:vAlign w:val="center"/>
            <w:hideMark/>
          </w:tcPr>
          <w:p w14:paraId="429D99BA" w14:textId="77777777" w:rsidR="00C1534C" w:rsidRPr="00EC4A70" w:rsidRDefault="00C1534C" w:rsidP="00B735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C4A7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31</w:t>
            </w:r>
          </w:p>
        </w:tc>
        <w:tc>
          <w:tcPr>
            <w:tcW w:w="164" w:type="pct"/>
            <w:shd w:val="clear" w:color="auto" w:fill="auto"/>
            <w:noWrap/>
            <w:vAlign w:val="center"/>
            <w:hideMark/>
          </w:tcPr>
          <w:p w14:paraId="331F565A" w14:textId="77777777" w:rsidR="00C1534C" w:rsidRPr="00EC4A70" w:rsidRDefault="00C1534C" w:rsidP="00B735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573" w:type="pct"/>
          </w:tcPr>
          <w:p w14:paraId="5440961B" w14:textId="77777777" w:rsidR="00C1534C" w:rsidRPr="00EC4A70" w:rsidRDefault="00C1534C" w:rsidP="00B735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C4A7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30</w:t>
            </w:r>
          </w:p>
        </w:tc>
        <w:tc>
          <w:tcPr>
            <w:tcW w:w="417" w:type="pct"/>
            <w:shd w:val="clear" w:color="auto" w:fill="auto"/>
            <w:noWrap/>
            <w:vAlign w:val="center"/>
            <w:hideMark/>
          </w:tcPr>
          <w:p w14:paraId="4CCB7ABA" w14:textId="77777777" w:rsidR="00C1534C" w:rsidRPr="00EC4A70" w:rsidRDefault="00C1534C" w:rsidP="00B735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C4A7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26</w:t>
            </w:r>
          </w:p>
        </w:tc>
        <w:tc>
          <w:tcPr>
            <w:tcW w:w="735" w:type="pct"/>
            <w:shd w:val="clear" w:color="auto" w:fill="auto"/>
            <w:noWrap/>
            <w:vAlign w:val="center"/>
            <w:hideMark/>
          </w:tcPr>
          <w:p w14:paraId="35300125" w14:textId="77777777" w:rsidR="00C1534C" w:rsidRPr="00EC4A70" w:rsidRDefault="00C1534C" w:rsidP="00B735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C4A7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-1.58</w:t>
            </w:r>
          </w:p>
        </w:tc>
        <w:tc>
          <w:tcPr>
            <w:tcW w:w="579" w:type="pct"/>
            <w:shd w:val="clear" w:color="auto" w:fill="auto"/>
            <w:noWrap/>
            <w:vAlign w:val="center"/>
            <w:hideMark/>
          </w:tcPr>
          <w:p w14:paraId="0DA8BE8A" w14:textId="77777777" w:rsidR="00C1534C" w:rsidRPr="00EC4A70" w:rsidRDefault="00C1534C" w:rsidP="00B735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C4A7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49</w:t>
            </w:r>
          </w:p>
        </w:tc>
      </w:tr>
      <w:tr w:rsidR="00C1534C" w:rsidRPr="00EC4A70" w14:paraId="2C14777C" w14:textId="77777777" w:rsidTr="00B7353B">
        <w:trPr>
          <w:trHeight w:val="288"/>
        </w:trPr>
        <w:tc>
          <w:tcPr>
            <w:tcW w:w="887" w:type="pct"/>
            <w:shd w:val="clear" w:color="auto" w:fill="auto"/>
            <w:noWrap/>
            <w:vAlign w:val="center"/>
            <w:hideMark/>
          </w:tcPr>
          <w:p w14:paraId="78BB90DE" w14:textId="77777777" w:rsidR="00C1534C" w:rsidRPr="00EC4A70" w:rsidRDefault="00C1534C" w:rsidP="00B735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C4A7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RM1</w:t>
            </w:r>
          </w:p>
        </w:tc>
        <w:tc>
          <w:tcPr>
            <w:tcW w:w="417" w:type="pct"/>
            <w:shd w:val="clear" w:color="auto" w:fill="auto"/>
            <w:noWrap/>
            <w:vAlign w:val="center"/>
            <w:hideMark/>
          </w:tcPr>
          <w:p w14:paraId="4EB19CDE" w14:textId="77777777" w:rsidR="00C1534C" w:rsidRPr="00EC4A70" w:rsidRDefault="00C1534C" w:rsidP="00B735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C4A7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1</w:t>
            </w:r>
            <w:r w:rsidRPr="00EC4A7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735" w:type="pct"/>
            <w:shd w:val="clear" w:color="auto" w:fill="auto"/>
            <w:noWrap/>
            <w:vAlign w:val="center"/>
            <w:hideMark/>
          </w:tcPr>
          <w:p w14:paraId="0EDBD32F" w14:textId="77777777" w:rsidR="00C1534C" w:rsidRPr="00EC4A70" w:rsidRDefault="00C1534C" w:rsidP="00B735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C4A7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2-1.18</w:t>
            </w:r>
          </w:p>
        </w:tc>
        <w:tc>
          <w:tcPr>
            <w:tcW w:w="493" w:type="pct"/>
            <w:shd w:val="clear" w:color="auto" w:fill="auto"/>
            <w:noWrap/>
            <w:vAlign w:val="center"/>
            <w:hideMark/>
          </w:tcPr>
          <w:p w14:paraId="22416015" w14:textId="77777777" w:rsidR="00C1534C" w:rsidRPr="00EC4A70" w:rsidRDefault="00C1534C" w:rsidP="00B735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C4A7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1</w:t>
            </w:r>
          </w:p>
        </w:tc>
        <w:tc>
          <w:tcPr>
            <w:tcW w:w="164" w:type="pct"/>
            <w:shd w:val="clear" w:color="auto" w:fill="auto"/>
            <w:noWrap/>
            <w:vAlign w:val="center"/>
            <w:hideMark/>
          </w:tcPr>
          <w:p w14:paraId="410FCD56" w14:textId="77777777" w:rsidR="00C1534C" w:rsidRPr="00EC4A70" w:rsidRDefault="00C1534C" w:rsidP="00B735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573" w:type="pct"/>
          </w:tcPr>
          <w:p w14:paraId="16452F91" w14:textId="77777777" w:rsidR="00C1534C" w:rsidRPr="00EC4A70" w:rsidRDefault="00C1534C" w:rsidP="00B735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C4A7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62</w:t>
            </w:r>
          </w:p>
        </w:tc>
        <w:tc>
          <w:tcPr>
            <w:tcW w:w="417" w:type="pct"/>
            <w:shd w:val="clear" w:color="auto" w:fill="auto"/>
            <w:noWrap/>
            <w:vAlign w:val="center"/>
            <w:hideMark/>
          </w:tcPr>
          <w:p w14:paraId="773E808D" w14:textId="77777777" w:rsidR="00C1534C" w:rsidRPr="00EC4A70" w:rsidRDefault="00C1534C" w:rsidP="00B735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C4A7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18</w:t>
            </w:r>
          </w:p>
        </w:tc>
        <w:tc>
          <w:tcPr>
            <w:tcW w:w="735" w:type="pct"/>
            <w:shd w:val="clear" w:color="auto" w:fill="auto"/>
            <w:noWrap/>
            <w:vAlign w:val="center"/>
            <w:hideMark/>
          </w:tcPr>
          <w:p w14:paraId="33D687E0" w14:textId="77777777" w:rsidR="00C1534C" w:rsidRPr="00EC4A70" w:rsidRDefault="00C1534C" w:rsidP="00B735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C4A7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8-1.27</w:t>
            </w:r>
          </w:p>
        </w:tc>
        <w:tc>
          <w:tcPr>
            <w:tcW w:w="579" w:type="pct"/>
            <w:shd w:val="clear" w:color="auto" w:fill="auto"/>
            <w:noWrap/>
            <w:vAlign w:val="center"/>
            <w:hideMark/>
          </w:tcPr>
          <w:p w14:paraId="48277085" w14:textId="77777777" w:rsidR="00C1534C" w:rsidRPr="00EC4A70" w:rsidRDefault="00C1534C" w:rsidP="00B735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C4A7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&lt;0.001</w:t>
            </w:r>
          </w:p>
        </w:tc>
      </w:tr>
      <w:tr w:rsidR="00C1534C" w:rsidRPr="00EC4A70" w14:paraId="08C7D751" w14:textId="77777777" w:rsidTr="00B7353B">
        <w:trPr>
          <w:trHeight w:val="288"/>
        </w:trPr>
        <w:tc>
          <w:tcPr>
            <w:tcW w:w="887" w:type="pct"/>
            <w:shd w:val="clear" w:color="auto" w:fill="auto"/>
            <w:noWrap/>
            <w:vAlign w:val="center"/>
            <w:hideMark/>
          </w:tcPr>
          <w:p w14:paraId="2838895E" w14:textId="77777777" w:rsidR="00C1534C" w:rsidRPr="00EC4A70" w:rsidRDefault="00C1534C" w:rsidP="00B735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C4A7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H</w:t>
            </w:r>
          </w:p>
        </w:tc>
        <w:tc>
          <w:tcPr>
            <w:tcW w:w="417" w:type="pct"/>
            <w:shd w:val="clear" w:color="auto" w:fill="auto"/>
            <w:noWrap/>
            <w:vAlign w:val="center"/>
            <w:hideMark/>
          </w:tcPr>
          <w:p w14:paraId="1BFAB344" w14:textId="77777777" w:rsidR="00C1534C" w:rsidRPr="00EC4A70" w:rsidRDefault="00C1534C" w:rsidP="00B735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C4A7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83</w:t>
            </w:r>
          </w:p>
        </w:tc>
        <w:tc>
          <w:tcPr>
            <w:tcW w:w="735" w:type="pct"/>
            <w:shd w:val="clear" w:color="auto" w:fill="auto"/>
            <w:noWrap/>
            <w:vAlign w:val="center"/>
            <w:hideMark/>
          </w:tcPr>
          <w:p w14:paraId="7BBC028E" w14:textId="77777777" w:rsidR="00C1534C" w:rsidRPr="00EC4A70" w:rsidRDefault="00C1534C" w:rsidP="00B735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C4A7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70-0.99</w:t>
            </w:r>
          </w:p>
        </w:tc>
        <w:tc>
          <w:tcPr>
            <w:tcW w:w="493" w:type="pct"/>
            <w:shd w:val="clear" w:color="auto" w:fill="auto"/>
            <w:noWrap/>
            <w:vAlign w:val="center"/>
            <w:hideMark/>
          </w:tcPr>
          <w:p w14:paraId="76BAED08" w14:textId="77777777" w:rsidR="00C1534C" w:rsidRPr="00EC4A70" w:rsidRDefault="00C1534C" w:rsidP="00B735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C4A7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33</w:t>
            </w:r>
          </w:p>
        </w:tc>
        <w:tc>
          <w:tcPr>
            <w:tcW w:w="164" w:type="pct"/>
            <w:shd w:val="clear" w:color="auto" w:fill="auto"/>
            <w:noWrap/>
            <w:vAlign w:val="center"/>
            <w:hideMark/>
          </w:tcPr>
          <w:p w14:paraId="7C243806" w14:textId="77777777" w:rsidR="00C1534C" w:rsidRPr="00EC4A70" w:rsidRDefault="00C1534C" w:rsidP="00B735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573" w:type="pct"/>
          </w:tcPr>
          <w:p w14:paraId="14864295" w14:textId="77777777" w:rsidR="00C1534C" w:rsidRPr="00EC4A70" w:rsidRDefault="00C1534C" w:rsidP="00B735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C4A7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0.226</w:t>
            </w:r>
          </w:p>
        </w:tc>
        <w:tc>
          <w:tcPr>
            <w:tcW w:w="417" w:type="pct"/>
            <w:shd w:val="clear" w:color="auto" w:fill="auto"/>
            <w:noWrap/>
            <w:vAlign w:val="center"/>
            <w:hideMark/>
          </w:tcPr>
          <w:p w14:paraId="7DB5001A" w14:textId="77777777" w:rsidR="00C1534C" w:rsidRPr="00EC4A70" w:rsidRDefault="00C1534C" w:rsidP="00B735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C4A7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8</w:t>
            </w:r>
            <w:r w:rsidRPr="00EC4A7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735" w:type="pct"/>
            <w:shd w:val="clear" w:color="auto" w:fill="auto"/>
            <w:noWrap/>
            <w:vAlign w:val="center"/>
            <w:hideMark/>
          </w:tcPr>
          <w:p w14:paraId="23D1EB92" w14:textId="77777777" w:rsidR="00C1534C" w:rsidRPr="00EC4A70" w:rsidRDefault="00C1534C" w:rsidP="00B735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C4A7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7-0.95</w:t>
            </w:r>
          </w:p>
        </w:tc>
        <w:tc>
          <w:tcPr>
            <w:tcW w:w="579" w:type="pct"/>
            <w:shd w:val="clear" w:color="auto" w:fill="auto"/>
            <w:noWrap/>
            <w:vAlign w:val="center"/>
            <w:hideMark/>
          </w:tcPr>
          <w:p w14:paraId="4746F8E9" w14:textId="77777777" w:rsidR="00C1534C" w:rsidRPr="00EC4A70" w:rsidRDefault="00C1534C" w:rsidP="00B735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C4A7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1</w:t>
            </w:r>
          </w:p>
        </w:tc>
      </w:tr>
    </w:tbl>
    <w:p w14:paraId="4DEEF1B4" w14:textId="29C61722" w:rsidR="0087776A" w:rsidRPr="00E86523" w:rsidRDefault="00C1534C" w:rsidP="00E86523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86523">
        <w:rPr>
          <w:rFonts w:ascii="Times New Roman" w:hAnsi="Times New Roman" w:cs="Times New Roman" w:hint="eastAsia"/>
          <w:b/>
          <w:sz w:val="24"/>
          <w:szCs w:val="24"/>
        </w:rPr>
        <w:t>Table</w:t>
      </w:r>
      <w:r w:rsidRPr="00E86523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2F481B">
        <w:rPr>
          <w:rFonts w:ascii="Times New Roman" w:hAnsi="Times New Roman" w:cs="Times New Roman"/>
          <w:b/>
          <w:sz w:val="24"/>
          <w:szCs w:val="24"/>
        </w:rPr>
        <w:t>S</w:t>
      </w:r>
      <w:r w:rsidRPr="00E86523">
        <w:rPr>
          <w:rFonts w:ascii="Times New Roman" w:hAnsi="Times New Roman" w:cs="Times New Roman"/>
          <w:b/>
          <w:sz w:val="24"/>
          <w:szCs w:val="24"/>
        </w:rPr>
        <w:t xml:space="preserve">1. </w:t>
      </w:r>
      <w:r w:rsidR="00896963" w:rsidRPr="00E86523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Univariate and </w:t>
      </w:r>
      <w:r w:rsidR="00BA5CE7" w:rsidRPr="00E86523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m</w:t>
      </w:r>
      <w:r w:rsidR="00896963" w:rsidRPr="00E86523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ultivariate </w:t>
      </w:r>
      <w:r w:rsidR="00BA5CE7" w:rsidRPr="00E86523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a</w:t>
      </w:r>
      <w:r w:rsidR="00896963" w:rsidRPr="00E86523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nalyses of </w:t>
      </w:r>
      <w:r w:rsidR="006810B1" w:rsidRPr="00E86523">
        <w:rPr>
          <w:rFonts w:ascii="Times New Roman" w:hAnsi="Times New Roman" w:cs="Times New Roman"/>
          <w:b/>
          <w:sz w:val="24"/>
          <w:szCs w:val="24"/>
        </w:rPr>
        <w:t>biochemical recurrence-related genes</w:t>
      </w:r>
    </w:p>
    <w:p w14:paraId="4099767B" w14:textId="1C526866" w:rsidR="00C51228" w:rsidRDefault="00C51228" w:rsidP="00C51228">
      <w:pPr>
        <w:rPr>
          <w:rFonts w:ascii="Times New Roman" w:hAnsi="Times New Roman" w:cs="Times New Roman"/>
          <w:sz w:val="24"/>
          <w:szCs w:val="24"/>
        </w:rPr>
      </w:pPr>
      <w:r w:rsidRPr="00EC4A70">
        <w:rPr>
          <w:rFonts w:ascii="Times New Roman" w:hAnsi="Times New Roman" w:cs="Times New Roman"/>
          <w:sz w:val="24"/>
          <w:szCs w:val="24"/>
        </w:rPr>
        <w:t>HR hazard ratio, CI confident interval</w:t>
      </w:r>
      <w:r>
        <w:rPr>
          <w:rFonts w:ascii="Times New Roman" w:hAnsi="Times New Roman" w:cs="Times New Roman" w:hint="eastAsia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Coef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coefficient.</w:t>
      </w:r>
    </w:p>
    <w:p w14:paraId="207BC655" w14:textId="77777777" w:rsidR="009C3C3D" w:rsidRPr="00EC4A70" w:rsidRDefault="009C3C3D" w:rsidP="00C51228">
      <w:pPr>
        <w:rPr>
          <w:rFonts w:ascii="Times New Roman" w:hAnsi="Times New Roman" w:cs="Times New Roman"/>
          <w:sz w:val="24"/>
          <w:szCs w:val="24"/>
        </w:rPr>
      </w:pPr>
    </w:p>
    <w:p w14:paraId="0FE789AD" w14:textId="02CB3CB6" w:rsidR="00C51228" w:rsidRDefault="009C3C3D" w:rsidP="009C3C3D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2E55448E" wp14:editId="0A8E0953">
            <wp:extent cx="3416935" cy="4614545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6935" cy="4614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3A300E" w14:textId="77777777" w:rsidR="009C3C3D" w:rsidRPr="00527745" w:rsidRDefault="009C3C3D" w:rsidP="009C3C3D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361DB">
        <w:rPr>
          <w:rFonts w:ascii="Times New Roman" w:hAnsi="Times New Roman" w:cs="Times New Roman"/>
          <w:b/>
          <w:sz w:val="24"/>
          <w:szCs w:val="24"/>
        </w:rPr>
        <w:t>Figure S1</w:t>
      </w:r>
      <w:r>
        <w:rPr>
          <w:rFonts w:ascii="Times New Roman" w:hAnsi="Times New Roman" w:cs="Times New Roman"/>
          <w:b/>
          <w:sz w:val="24"/>
          <w:szCs w:val="24"/>
        </w:rPr>
        <w:t xml:space="preserve"> |</w:t>
      </w:r>
      <w:r w:rsidRPr="000361DB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527745">
        <w:rPr>
          <w:rFonts w:ascii="Times New Roman" w:hAnsi="Times New Roman" w:cs="Times New Roman"/>
          <w:sz w:val="24"/>
          <w:szCs w:val="24"/>
        </w:rPr>
        <w:t>Pathway enrichment analyses of DEGs.</w:t>
      </w:r>
    </w:p>
    <w:p w14:paraId="58FE3FB6" w14:textId="675BD0AE" w:rsidR="009C3C3D" w:rsidRPr="009C3C3D" w:rsidRDefault="0067206F" w:rsidP="0067206F">
      <w:pPr>
        <w:rPr>
          <w:rFonts w:ascii="Times New Roman" w:hAnsi="Times New Roman" w:cs="Times New Roman" w:hint="eastAsia"/>
          <w:sz w:val="24"/>
          <w:szCs w:val="24"/>
        </w:rPr>
      </w:pPr>
      <w:r w:rsidRPr="0067206F">
        <w:rPr>
          <w:rFonts w:ascii="Times New Roman" w:hAnsi="Times New Roman" w:cs="Times New Roman"/>
          <w:b/>
          <w:bCs/>
          <w:sz w:val="24"/>
          <w:szCs w:val="24"/>
        </w:rPr>
        <w:t xml:space="preserve">Figure </w:t>
      </w:r>
      <w:r w:rsidRPr="0067206F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Pr="0067206F">
        <w:rPr>
          <w:rFonts w:ascii="Times New Roman" w:hAnsi="Times New Roman" w:cs="Times New Roman"/>
          <w:b/>
          <w:bCs/>
          <w:sz w:val="24"/>
          <w:szCs w:val="24"/>
        </w:rPr>
        <w:t>1</w:t>
      </w:r>
      <w:r w:rsidRPr="0067206F">
        <w:rPr>
          <w:rFonts w:ascii="Times New Roman" w:hAnsi="Times New Roman" w:cs="Times New Roman"/>
          <w:sz w:val="24"/>
          <w:szCs w:val="24"/>
        </w:rPr>
        <w:t xml:space="preserve"> | </w:t>
      </w:r>
      <w:r w:rsidR="00F57E9A" w:rsidRPr="00F57E9A">
        <w:rPr>
          <w:rFonts w:ascii="Times New Roman" w:hAnsi="Times New Roman" w:cs="Times New Roman"/>
          <w:sz w:val="24"/>
          <w:szCs w:val="24"/>
        </w:rPr>
        <w:t>Pathway enrichment analyses of DEGs</w:t>
      </w:r>
      <w:r w:rsidR="00F57E9A">
        <w:rPr>
          <w:rFonts w:ascii="Times New Roman" w:hAnsi="Times New Roman" w:cs="Times New Roman"/>
          <w:sz w:val="24"/>
          <w:szCs w:val="24"/>
        </w:rPr>
        <w:t xml:space="preserve">. (A) </w:t>
      </w:r>
      <w:r w:rsidR="00C27D4D" w:rsidRPr="00C27D4D">
        <w:rPr>
          <w:rFonts w:ascii="Times New Roman" w:hAnsi="Times New Roman" w:cs="Times New Roman"/>
          <w:sz w:val="24"/>
          <w:szCs w:val="24"/>
        </w:rPr>
        <w:t>KEGG</w:t>
      </w:r>
      <w:r w:rsidR="001F5608">
        <w:rPr>
          <w:rFonts w:ascii="Times New Roman" w:hAnsi="Times New Roman" w:cs="Times New Roman"/>
          <w:sz w:val="24"/>
          <w:szCs w:val="24"/>
        </w:rPr>
        <w:t xml:space="preserve"> pathway </w:t>
      </w:r>
      <w:r w:rsidR="00C27D4D" w:rsidRPr="00C27D4D">
        <w:rPr>
          <w:rFonts w:ascii="Times New Roman" w:hAnsi="Times New Roman" w:cs="Times New Roman"/>
          <w:sz w:val="24"/>
          <w:szCs w:val="24"/>
        </w:rPr>
        <w:t>enrichment analy</w:t>
      </w:r>
      <w:r w:rsidR="00A44627">
        <w:rPr>
          <w:rFonts w:ascii="Times New Roman" w:hAnsi="Times New Roman" w:cs="Times New Roman"/>
          <w:sz w:val="24"/>
          <w:szCs w:val="24"/>
        </w:rPr>
        <w:t>sis</w:t>
      </w:r>
      <w:r w:rsidR="00C27D4D" w:rsidRPr="00C27D4D">
        <w:rPr>
          <w:rFonts w:ascii="Times New Roman" w:hAnsi="Times New Roman" w:cs="Times New Roman"/>
          <w:sz w:val="24"/>
          <w:szCs w:val="24"/>
        </w:rPr>
        <w:t xml:space="preserve"> </w:t>
      </w:r>
      <w:r w:rsidR="006202B0">
        <w:rPr>
          <w:rFonts w:ascii="Times New Roman" w:hAnsi="Times New Roman" w:cs="Times New Roman"/>
          <w:sz w:val="24"/>
          <w:szCs w:val="24"/>
        </w:rPr>
        <w:t xml:space="preserve">of </w:t>
      </w:r>
      <w:r w:rsidR="00C27D4D" w:rsidRPr="00C27D4D">
        <w:rPr>
          <w:rFonts w:ascii="Times New Roman" w:hAnsi="Times New Roman" w:cs="Times New Roman"/>
          <w:sz w:val="24"/>
          <w:szCs w:val="24"/>
        </w:rPr>
        <w:t>DEGs</w:t>
      </w:r>
      <w:r w:rsidR="00A22DFF">
        <w:rPr>
          <w:rFonts w:ascii="Times New Roman" w:hAnsi="Times New Roman" w:cs="Times New Roman"/>
          <w:sz w:val="24"/>
          <w:szCs w:val="24"/>
        </w:rPr>
        <w:t xml:space="preserve">. (B) </w:t>
      </w:r>
      <w:r w:rsidR="00C27D4D" w:rsidRPr="00C27D4D">
        <w:rPr>
          <w:rFonts w:ascii="Times New Roman" w:hAnsi="Times New Roman" w:cs="Times New Roman"/>
          <w:sz w:val="24"/>
          <w:szCs w:val="24"/>
        </w:rPr>
        <w:t>GO_BP enrichment analys</w:t>
      </w:r>
      <w:r w:rsidR="001A0311">
        <w:rPr>
          <w:rFonts w:ascii="Times New Roman" w:hAnsi="Times New Roman" w:cs="Times New Roman"/>
          <w:sz w:val="24"/>
          <w:szCs w:val="24"/>
        </w:rPr>
        <w:t>is</w:t>
      </w:r>
      <w:r w:rsidR="00C27D4D" w:rsidRPr="00C27D4D">
        <w:rPr>
          <w:rFonts w:ascii="Times New Roman" w:hAnsi="Times New Roman" w:cs="Times New Roman"/>
          <w:sz w:val="24"/>
          <w:szCs w:val="24"/>
        </w:rPr>
        <w:t xml:space="preserve"> </w:t>
      </w:r>
      <w:r w:rsidR="00FA6D1B" w:rsidRPr="00FA6D1B">
        <w:rPr>
          <w:rFonts w:ascii="Times New Roman" w:hAnsi="Times New Roman" w:cs="Times New Roman"/>
          <w:sz w:val="24"/>
          <w:szCs w:val="24"/>
        </w:rPr>
        <w:t>of DEGs</w:t>
      </w:r>
      <w:r w:rsidR="00FA6D1B">
        <w:rPr>
          <w:rFonts w:ascii="Times New Roman" w:hAnsi="Times New Roman" w:cs="Times New Roman"/>
          <w:sz w:val="24"/>
          <w:szCs w:val="24"/>
        </w:rPr>
        <w:t>.</w:t>
      </w:r>
    </w:p>
    <w:sectPr w:rsidR="009C3C3D" w:rsidRPr="009C3C3D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9C71F6" w14:textId="77777777" w:rsidR="00D057EB" w:rsidRDefault="00D057EB" w:rsidP="00C51228">
      <w:pPr>
        <w:spacing w:after="0" w:line="240" w:lineRule="auto"/>
      </w:pPr>
      <w:r>
        <w:separator/>
      </w:r>
    </w:p>
  </w:endnote>
  <w:endnote w:type="continuationSeparator" w:id="0">
    <w:p w14:paraId="7702C63D" w14:textId="77777777" w:rsidR="00D057EB" w:rsidRDefault="00D057EB" w:rsidP="00C5122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5EFB9E" w14:textId="77777777" w:rsidR="00D057EB" w:rsidRDefault="00D057EB" w:rsidP="00C51228">
      <w:pPr>
        <w:spacing w:after="0" w:line="240" w:lineRule="auto"/>
      </w:pPr>
      <w:r>
        <w:separator/>
      </w:r>
    </w:p>
  </w:footnote>
  <w:footnote w:type="continuationSeparator" w:id="0">
    <w:p w14:paraId="0B587E92" w14:textId="77777777" w:rsidR="00D057EB" w:rsidRDefault="00D057EB" w:rsidP="00C5122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ztDAzNTa3tLAwMzRQ0lEKTi0uzszPAykwrgUARhP/yywAAAA="/>
  </w:docVars>
  <w:rsids>
    <w:rsidRoot w:val="00987D7A"/>
    <w:rsid w:val="00045343"/>
    <w:rsid w:val="0009639C"/>
    <w:rsid w:val="000B4DCC"/>
    <w:rsid w:val="001A0311"/>
    <w:rsid w:val="001F5608"/>
    <w:rsid w:val="002E63E1"/>
    <w:rsid w:val="002F481B"/>
    <w:rsid w:val="00391A83"/>
    <w:rsid w:val="003E0C8F"/>
    <w:rsid w:val="004360D3"/>
    <w:rsid w:val="004A6C30"/>
    <w:rsid w:val="00516B0C"/>
    <w:rsid w:val="0057134B"/>
    <w:rsid w:val="006202B0"/>
    <w:rsid w:val="0067206F"/>
    <w:rsid w:val="006810B1"/>
    <w:rsid w:val="006A747E"/>
    <w:rsid w:val="0080382D"/>
    <w:rsid w:val="0087776A"/>
    <w:rsid w:val="00896963"/>
    <w:rsid w:val="00987D7A"/>
    <w:rsid w:val="009C3C3D"/>
    <w:rsid w:val="00A22DFF"/>
    <w:rsid w:val="00A44627"/>
    <w:rsid w:val="00A51DAC"/>
    <w:rsid w:val="00A76CD7"/>
    <w:rsid w:val="00A972D7"/>
    <w:rsid w:val="00B171D8"/>
    <w:rsid w:val="00B309A3"/>
    <w:rsid w:val="00B564FE"/>
    <w:rsid w:val="00B90F6D"/>
    <w:rsid w:val="00BA5CE7"/>
    <w:rsid w:val="00BB3BF4"/>
    <w:rsid w:val="00C1534C"/>
    <w:rsid w:val="00C27D4D"/>
    <w:rsid w:val="00C51228"/>
    <w:rsid w:val="00D057EB"/>
    <w:rsid w:val="00D71630"/>
    <w:rsid w:val="00E86523"/>
    <w:rsid w:val="00EC4A70"/>
    <w:rsid w:val="00F57E9A"/>
    <w:rsid w:val="00FA6D1B"/>
    <w:rsid w:val="00FE5A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93F3A47"/>
  <w15:chartTrackingRefBased/>
  <w15:docId w15:val="{11F3F0BE-DC97-4EC9-8728-07D626744E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C5122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C51228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C51228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C51228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041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84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560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039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88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38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161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82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95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tiff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8BF15D9-D000-4159-8379-BB8B47664E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</TotalTime>
  <Pages>1</Pages>
  <Words>103</Words>
  <Characters>59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ngchao Wei</dc:creator>
  <cp:keywords/>
  <dc:description/>
  <cp:lastModifiedBy>v jc</cp:lastModifiedBy>
  <cp:revision>71</cp:revision>
  <dcterms:created xsi:type="dcterms:W3CDTF">2019-12-16T11:00:00Z</dcterms:created>
  <dcterms:modified xsi:type="dcterms:W3CDTF">2022-04-18T11:30:00Z</dcterms:modified>
</cp:coreProperties>
</file>